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482BC" w14:textId="3C6BE1DC" w:rsidR="0056592D" w:rsidRPr="0056592D" w:rsidRDefault="0056592D" w:rsidP="0056592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56592D">
        <w:rPr>
          <w:rFonts w:ascii="Times New Roman" w:hAnsi="Times New Roman" w:cs="Times New Roman"/>
          <w:b/>
          <w:sz w:val="28"/>
          <w:szCs w:val="28"/>
        </w:rPr>
        <w:t>20</w:t>
      </w:r>
      <w:r w:rsidR="007F0B8F">
        <w:rPr>
          <w:rFonts w:ascii="Times New Roman" w:hAnsi="Times New Roman" w:cs="Times New Roman"/>
          <w:b/>
          <w:sz w:val="28"/>
          <w:szCs w:val="28"/>
        </w:rPr>
        <w:t>2</w:t>
      </w:r>
      <w:r w:rsidR="00053140">
        <w:rPr>
          <w:rFonts w:ascii="Times New Roman" w:hAnsi="Times New Roman" w:cs="Times New Roman"/>
          <w:b/>
          <w:sz w:val="28"/>
          <w:szCs w:val="28"/>
        </w:rPr>
        <w:t>2</w:t>
      </w:r>
      <w:r w:rsidRPr="0056592D">
        <w:rPr>
          <w:rFonts w:ascii="Times New Roman" w:hAnsi="Times New Roman" w:cs="Times New Roman"/>
          <w:b/>
          <w:sz w:val="28"/>
          <w:szCs w:val="28"/>
        </w:rPr>
        <w:t>-Additional Reports</w:t>
      </w:r>
    </w:p>
    <w:p w14:paraId="4F682E61" w14:textId="3D57D87E" w:rsidR="005C75B2" w:rsidRPr="00236EF0" w:rsidRDefault="00722927" w:rsidP="005C75B2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sz w:val="44"/>
          <w:szCs w:val="44"/>
        </w:rPr>
        <w:t>20</w:t>
      </w:r>
      <w:r w:rsidR="007F0B8F">
        <w:rPr>
          <w:rFonts w:ascii="Times New Roman" w:hAnsi="Times New Roman" w:cs="Times New Roman"/>
          <w:b/>
          <w:sz w:val="44"/>
          <w:szCs w:val="44"/>
        </w:rPr>
        <w:t>2</w:t>
      </w:r>
      <w:r w:rsidR="00053140">
        <w:rPr>
          <w:rFonts w:ascii="Times New Roman" w:hAnsi="Times New Roman" w:cs="Times New Roman"/>
          <w:b/>
          <w:sz w:val="44"/>
          <w:szCs w:val="44"/>
        </w:rPr>
        <w:t>2</w:t>
      </w:r>
      <w:r w:rsidR="005C75B2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5C75B2" w:rsidRPr="00236EF0">
        <w:rPr>
          <w:rFonts w:ascii="Times New Roman" w:hAnsi="Times New Roman" w:cs="Times New Roman"/>
          <w:b/>
          <w:sz w:val="44"/>
          <w:szCs w:val="44"/>
        </w:rPr>
        <w:t>Retired Pastors</w:t>
      </w:r>
    </w:p>
    <w:p w14:paraId="6AC80F09" w14:textId="77777777" w:rsidR="005C75B2" w:rsidRDefault="005C75B2" w:rsidP="005C75B2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236EF0">
        <w:rPr>
          <w:rFonts w:ascii="Times New Roman" w:hAnsi="Times New Roman" w:cs="Times New Roman"/>
          <w:b/>
          <w:sz w:val="44"/>
          <w:szCs w:val="44"/>
        </w:rPr>
        <w:t>Report to Charge Conference</w:t>
      </w:r>
    </w:p>
    <w:p w14:paraId="17F5B745" w14:textId="77777777" w:rsidR="005C75B2" w:rsidRDefault="005C75B2" w:rsidP="005C75B2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4884943A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_______________________________________________________________________</w:t>
      </w:r>
    </w:p>
    <w:p w14:paraId="21375DD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171894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____________________________________________________________________</w:t>
      </w:r>
    </w:p>
    <w:p w14:paraId="6516D70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452681" w14:textId="77777777" w:rsidR="005C75B2" w:rsidRPr="00817B46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ERENCE:  West Virgini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ISTRICT IN WHICH YOU RESIDE:  </w:t>
      </w:r>
      <w:r w:rsidR="00817B46">
        <w:rPr>
          <w:rFonts w:ascii="Times New Roman" w:hAnsi="Times New Roman" w:cs="Times New Roman"/>
          <w:sz w:val="24"/>
          <w:szCs w:val="24"/>
        </w:rPr>
        <w:t>_________</w:t>
      </w:r>
    </w:p>
    <w:p w14:paraId="4FE2E45A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GE CONFERENCE IN WHICH YOU HOLD MEMBERSHIP ____________________</w:t>
      </w:r>
    </w:p>
    <w:p w14:paraId="4E5F2118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856BBD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82F937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PASTORAL ACTS</w:t>
      </w:r>
    </w:p>
    <w:p w14:paraId="129F9EBB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99270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marriages performed __________</w:t>
      </w:r>
    </w:p>
    <w:p w14:paraId="5E7C03A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baptisms administered __________</w:t>
      </w:r>
    </w:p>
    <w:p w14:paraId="56A3EC29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times you have served or assisted with communion ________</w:t>
      </w:r>
    </w:p>
    <w:p w14:paraId="69A7D555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B0020E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BRIEF SUMMARY OF YOUR MINISTRY DURING THE PAST YEAR</w:t>
      </w:r>
    </w:p>
    <w:p w14:paraId="094BCDAC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1DF941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F00E2C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5CACD6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eaching:</w:t>
      </w:r>
    </w:p>
    <w:p w14:paraId="465F7B7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0F4E8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447EE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C4AF3F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unity Service:</w:t>
      </w:r>
    </w:p>
    <w:p w14:paraId="0883C321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E1882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311EBB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74A84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67818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E20A6A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ACCOUNT OF THE CIRCUMSTANCES OF YOUR FAMILY</w:t>
      </w:r>
    </w:p>
    <w:p w14:paraId="60B658A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73D7D5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2BE61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25CBE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0D345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0E9CCC8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of Retired Pastor</w:t>
      </w:r>
    </w:p>
    <w:p w14:paraId="305E833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DC0B8D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B3F9C2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2B818A01" w14:textId="77777777" w:rsidR="005C75B2" w:rsidRPr="00236EF0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of Pastor of Charge in which you reside</w:t>
      </w:r>
    </w:p>
    <w:sectPr w:rsidR="005C75B2" w:rsidRPr="00236EF0" w:rsidSect="004717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BA32CF"/>
    <w:multiLevelType w:val="hybridMultilevel"/>
    <w:tmpl w:val="9B80F93C"/>
    <w:lvl w:ilvl="0" w:tplc="379253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893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3MjcxMDIxNLCwNDFR0lEKTi0uzszPAykwrAUAIWxGICwAAAA="/>
  </w:docVars>
  <w:rsids>
    <w:rsidRoot w:val="005C75B2"/>
    <w:rsid w:val="00053140"/>
    <w:rsid w:val="000836C1"/>
    <w:rsid w:val="0031251D"/>
    <w:rsid w:val="00407445"/>
    <w:rsid w:val="004443E5"/>
    <w:rsid w:val="0056592D"/>
    <w:rsid w:val="005C75B2"/>
    <w:rsid w:val="005D117D"/>
    <w:rsid w:val="00722927"/>
    <w:rsid w:val="007F0B8F"/>
    <w:rsid w:val="00817B46"/>
    <w:rsid w:val="00911463"/>
    <w:rsid w:val="00940FB9"/>
    <w:rsid w:val="00990C2C"/>
    <w:rsid w:val="00B80585"/>
    <w:rsid w:val="00F5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95C11"/>
  <w15:docId w15:val="{B939993B-B6BA-47E7-A028-DE8778E22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5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6" ma:contentTypeDescription="Create a new document." ma:contentTypeScope="" ma:versionID="06d989006373e026e37ffbe9db029616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43f495209f5b26eb273f30f8020beece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B1805B-5DA1-4047-9F62-82A7A54A9C54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</ds:schemaRefs>
</ds:datastoreItem>
</file>

<file path=customXml/itemProps2.xml><?xml version="1.0" encoding="utf-8"?>
<ds:datastoreItem xmlns:ds="http://schemas.openxmlformats.org/officeDocument/2006/customXml" ds:itemID="{B4017BB6-AE2A-4DAC-B679-D98768BE03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F6F39F-AE35-4B76-928E-A306C7CE424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Amy Shanholtzer</cp:lastModifiedBy>
  <cp:revision>5</cp:revision>
  <dcterms:created xsi:type="dcterms:W3CDTF">2020-07-20T14:04:00Z</dcterms:created>
  <dcterms:modified xsi:type="dcterms:W3CDTF">2022-06-28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